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France</w:t>
      </w:r>
      <w:r>
        <w:t xml:space="preserve"> </w:t>
      </w:r>
      <w:r>
        <w:t xml:space="preserve">Paris</w:t>
      </w:r>
    </w:p>
    <w:bookmarkStart w:id="22" w:name="cover-letter"/>
    <w:p>
      <w:pPr>
        <w:pStyle w:val="Heading1"/>
      </w:pPr>
      <w:r>
        <w:t xml:space="preserve">Cover Letter</w:t>
      </w:r>
    </w:p>
    <w:p>
      <w:pPr>
        <w:pStyle w:val="FirstParagraph"/>
      </w:pPr>
      <w:r>
        <w:rPr>
          <w:bCs/>
          <w:b/>
        </w:rPr>
        <w:t xml:space="preserve">Mr. Jean-Luc Moreau</w:t>
      </w:r>
      <w:r>
        <w:br/>
      </w:r>
      <w:r>
        <w:t xml:space="preserve">Human Resources Department</w:t>
      </w:r>
      <w:r>
        <w:br/>
      </w:r>
      <w:r>
        <w:t xml:space="preserve">Société Chimique de Paris</w:t>
      </w:r>
      <w:r>
        <w:br/>
      </w:r>
      <w:r>
        <w:t xml:space="preserve">25 Rue de la Santé</w:t>
      </w:r>
      <w:r>
        <w:br/>
      </w:r>
      <w:r>
        <w:t xml:space="preserve">75006 Paris, France</w:t>
      </w:r>
    </w:p>
    <w:p>
      <w:pPr>
        <w:pStyle w:val="BodyText"/>
      </w:pPr>
      <w:r>
        <w:t xml:space="preserve">Date: April 5, 2024</w:t>
      </w:r>
    </w:p>
    <w:bookmarkStart w:id="21" w:name="dear-mr.-moreau"/>
    <w:p>
      <w:pPr>
        <w:pStyle w:val="Heading2"/>
      </w:pPr>
      <w:r>
        <w:t xml:space="preserve">Dear Mr. Moreau,</w:t>
      </w:r>
    </w:p>
    <w:p>
      <w:pPr>
        <w:pStyle w:val="FirstParagraph"/>
      </w:pPr>
      <w:r>
        <w:t xml:space="preserve">I am writing to express my sincere interest in the Chemist position at Société Chimique de Paris. As a dedicated and experienced chemist with a passion for innovation and scientific excellence, I am eager to contribute my expertise to an organization that values research, collaboration, and the advancement of chemical sciences in France Paris. This opportunity aligns perfectly with my professional aspirations and technical skills, which I believe would make me a valuable asset to your team.</w:t>
      </w:r>
    </w:p>
    <w:p>
      <w:pPr>
        <w:pStyle w:val="BodyText"/>
      </w:pPr>
      <w:r>
        <w:t xml:space="preserve">With over seven years of experience in both academic and industrial settings, I have developed a strong foundation in analytical chemistry, organic synthesis, and materials science. My academic background includes a Master’s degree in Chemistry from the University of Lyon, where I focused on sustainable chemical processes and environmental impact assessments. This research not only deepened my understanding of chemical systems but also instilled in me a commitment to responsible scientific practices—a principle that resonates strongly with the values of Société Chimique de Paris.</w:t>
      </w:r>
    </w:p>
    <w:p>
      <w:pPr>
        <w:pStyle w:val="BodyText"/>
      </w:pPr>
      <w:r>
        <w:t xml:space="preserve">During my tenure at a leading pharmaceutical company in Germany, I specialized in drug formulation and quality control, working on projects that required precision, creativity, and an unwavering attention to detail. My role involved optimizing synthesis pathways to enhance product purity and efficiency while adhering to stringent regulatory standards. This experience honed my ability to work within cross-functional teams and adapt to the dynamic demands of the chemical industry. I am confident that these skills will translate seamlessly into contributing to the innovative projects currently underway at your organization in France Paris.</w:t>
      </w:r>
    </w:p>
    <w:p>
      <w:pPr>
        <w:pStyle w:val="BodyText"/>
      </w:pPr>
      <w:r>
        <w:t xml:space="preserve">One of the key reasons I am particularly drawn to this opportunity is the unique position of Paris as a global hub for scientific research and technological innovation. The city’s vibrant academic institutions, such as the Sorbonne University and École Polytechnique, foster a culture of excellence that aligns with my own professional ethos. Additionally, France’s commitment to green chemistry and sustainable development has inspired me to seek roles where I can apply my knowledge to address pressing environmental challenges. I am especially interested in exploring how Société Chimique de Paris is advancing these goals through its research initiatives and industry partnerships.</w:t>
      </w:r>
    </w:p>
    <w:p>
      <w:pPr>
        <w:pStyle w:val="BodyText"/>
      </w:pPr>
      <w:r>
        <w:t xml:space="preserve">My proficiency in advanced analytical techniques, including spectroscopy (NMR, IR, and MS), chromatography (HPLC and GC-MS), and electrochemical methods, has enabled me to design and execute experiments that yield meaningful insights. For instance, in a recent project focused on developing biodegradable polymers for agricultural applications, I collaborated with a multidisciplinary team to analyze the degradation rates of various materials under controlled conditions. The results of this work were published in a peer-reviewed journal and later adopted by an environmental NGO to promote sustainable farming practices. Such experiences have reinforced my belief that chemistry can be a powerful tool for positive change, and I am excited about the prospect of contributing to similar impactful projects in France Paris.</w:t>
      </w:r>
    </w:p>
    <w:p>
      <w:pPr>
        <w:pStyle w:val="BodyText"/>
      </w:pPr>
      <w:r>
        <w:t xml:space="preserve">In addition to my technical expertise, I bring strong communication and project management skills. I have consistently worked in team-oriented environments, where clear collaboration and shared goals are essential to success. My ability to translate complex scientific concepts into accessible language has been instrumental in presenting research findings to non-specialist audiences, including stakeholders and funding bodies. This skill is particularly valuable in a dynamic setting like Société Chimique de Paris, where interdisciplinary cooperation is often required.</w:t>
      </w:r>
    </w:p>
    <w:p>
      <w:pPr>
        <w:pStyle w:val="BodyText"/>
      </w:pPr>
      <w:r>
        <w:t xml:space="preserve">I am also deeply committed to professional development and staying abreast of the latest advancements in the field. I regularly attend conferences such as the European Chemical Society Congress and participate in workshops on emerging technologies like artificial intelligence in chemical modeling. These experiences have not only expanded my knowledge base but also connected me with a network of professionals who share my passion for chemistry. I am eager to bring this same curiosity and drive to your team, where I can learn from and contribute to the collective expertise of Société Chimique de Paris.</w:t>
      </w:r>
    </w:p>
    <w:p>
      <w:pPr>
        <w:pStyle w:val="BodyText"/>
      </w:pPr>
      <w:r>
        <w:t xml:space="preserve">France Paris represents an ideal environment for a chemist like myself, where tradition meets innovation in the pursuit of scientific discovery. The city’s rich history of groundbreaking research, combined with its forward-thinking approach to modern challenges, makes it a compelling place to work. I am particularly inspired by the opportunities to collaborate with local institutions and contribute to projects that align with France’s vision for a sustainable future.</w:t>
      </w:r>
    </w:p>
    <w:p>
      <w:pPr>
        <w:pStyle w:val="BodyText"/>
      </w:pPr>
      <w:r>
        <w:t xml:space="preserve">Thank you for considering my application. I would welcome the opportunity to discuss how my background, skills, and enthusiasm for chemistry can benefit Société Chimique de Paris. Please feel free to contact me at (01) 2345-6789 or via email at johndoe@example.com to arrange a convenient time for further conversation. I look forward to the possibility of contributing to your team and advancing the field of chemistry in France Paris.</w:t>
      </w:r>
    </w:p>
    <w:p>
      <w:pPr>
        <w:pStyle w:val="BodyText"/>
      </w:pPr>
      <w:r>
        <w:t xml:space="preserve">Sincerely,</w:t>
      </w:r>
      <w:r>
        <w:br/>
      </w:r>
      <w:r>
        <w:t xml:space="preserve">John Doe</w:t>
      </w:r>
    </w:p>
    <w:bookmarkStart w:id="20" w:name="enclosures-curriculum-vitae-references"/>
    <w:p>
      <w:pPr>
        <w:pStyle w:val="Heading3"/>
      </w:pPr>
      <w:r>
        <w:t xml:space="preserve">Enclosures: Curriculum Vitae, Referenc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France Paris</dc:title>
  <dc:creator/>
  <dc:language>en</dc:language>
  <cp:keywords/>
  <dcterms:created xsi:type="dcterms:W3CDTF">2026-05-30T15:48:45Z</dcterms:created>
  <dcterms:modified xsi:type="dcterms:W3CDTF">2026-05-30T15:48:45Z</dcterms:modified>
</cp:coreProperties>
</file>

<file path=docProps/custom.xml><?xml version="1.0" encoding="utf-8"?>
<Properties xmlns="http://schemas.openxmlformats.org/officeDocument/2006/custom-properties" xmlns:vt="http://schemas.openxmlformats.org/officeDocument/2006/docPropsVTypes"/>
</file>